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ird_Data_Summary</w:t>
      </w:r>
    </w:p>
    <w:p>
      <w:pPr>
        <w:pStyle w:val="Date"/>
      </w:pPr>
      <w:r>
        <w:t xml:space="preserve">2023-12-07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data0_bird_check需要是可以直接吃的那種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經護管員再確認後判定為”鳥種無法確認”，那鳥種欄就要是”其他”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數量或距離”無法確認”，那數量跟距離就要是NA。</w:t>
            </w:r>
          </w:p>
        </w:tc>
      </w:tr>
    </w:tbl>
    <w:p>
      <w:pPr>
        <w:pStyle w:val="Corpsdetexte"/>
      </w:pPr>
      <w:r>
        <w:t xml:space="preserve">調查者人數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r>
        <w:br w:type="page"/>
      </w:r>
    </w:p>
    <w:p>
      <w:pPr>
        <w:pStyle w:val="FirstParagraph"/>
      </w:pPr>
      <w:r>
        <w:t xml:space="preserve">繁殖鳥類調查的樣區編號、名稱和調查者列表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1548"/>
        <w:gridCol w:w="2782"/>
        <w:gridCol w:w="6265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序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 (第1旅次 // 第2旅次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森林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投沙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祐詳、謝昇峯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礁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宏陽、劉雯玲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區82、8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宋隆松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司馬限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余建勳 // 劉景能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溪事業區4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盧冠廷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B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霸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樂歐幸伐杜 // 彭建豪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信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鴻照、宋曉菁 // 陳鴻照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滿步道(烏來事業區第36林班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范開翔、黃裕鍇 // 黃裕鍇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0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8線92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文祥、陳科綬、廖俊忠 // 陳文祥、陳科綬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林道停車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舜雲、黃依萍、張錫田、林家榮 // 陳科綬、黃依萍、張舜雲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孫嘉祥、林俊佑 // X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5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智筌、楊瀚晴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5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8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薛美雪、何姳璇、張裕興、陳建志 // 陳科綬、薛美雪、何姳璇、張裕興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6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長興林道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崇綸、黃亭愷 // 曾崇綸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瑞岩溪水管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洪金宗、黃敏華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19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鈺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榮作、葉思巖 // 陳榮作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0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一葉蘭自然保留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開明、蕭吉男</w:t>
            </w:r>
          </w:p>
        </w:tc>
      </w:tr>
      <w:tr>
        <w:trPr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鐵41號隧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勝謙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瑪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建緯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育宗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于賓、韋樹德</w:t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安通越嶺古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吳昆松、祁克勤 // 祁克勤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湘清、方雅芬、危家明、陳智弘、葉至誠、施明光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禹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怡妡、簡愷陞、王俊傑 // 陳怡妡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3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9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冠瑜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山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育誠、顏羽汶、陳柏霖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顏羽汶、吳清良、楊致盛</w:t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錦屏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穩翔、彭顯盛、王志傑 // 孫穩翔、王志傑</w:t>
            </w:r>
          </w:p>
        </w:tc>
      </w:tr>
      <w:tr>
        <w:trPr>
          <w:trHeight w:val="574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孔淵、張世華 // 孔淵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繁殖鳥類調查的資料品質類型和樣區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>
        <w:trPr>
          <w:trHeight w:val="54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等級的筆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23"/>
        <w:gridCol w:w="961"/>
        <w:gridCol w:w="906"/>
        <w:gridCol w:w="906"/>
      </w:tblGrid>
      <w:tr>
        <w:trPr>
          <w:trHeight w:val="59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全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篩掉有誤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數量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961"/>
      </w:tblGrid>
      <w:tr>
        <w:trPr>
          <w:trHeight w:val="56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64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</w:tr>
      <w:tr>
        <w:trPr>
          <w:trHeight w:val="569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頻度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236"/>
        <w:gridCol w:w="1377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_Site</w:t>
            </w:r>
          </w:p>
        </w:tc>
      </w:tr>
      <w:tr>
        <w:trPr>
          <w:trHeight w:val="56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範圍內繁殖鳥類調查樣區分布圖。紅色點( )為樣區位置。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附錄、</w:t>
      </w:r>
    </w:p>
    <w:p>
      <w:pPr>
        <w:pStyle w:val="Corpsdetexte"/>
      </w:pPr>
      <w:r>
        <w:t xml:space="preserve">各樣區的繁殖鳥類調查名錄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305"/>
        <w:gridCol w:w="4360"/>
        <w:gridCol w:w="533"/>
        <w:gridCol w:w="533"/>
        <w:gridCol w:w="533"/>
        <w:gridCol w:w="533"/>
        <w:gridCol w:w="533"/>
        <w:gridCol w:w="533"/>
        <w:gridCol w:w="533"/>
        <w:gridCol w:w="533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</w:tblGrid>
      <w:tr>
        <w:trPr>
          <w:trHeight w:val="572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學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 ◎ II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borophila crudigulari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長尾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maticus mik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藍腹鷴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phura swinho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竹雞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mbusicola sonoriv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林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pulchr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背鳩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ori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tranque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珠頸斑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翼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cophaps ind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ron siebold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噪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dynamys scolopac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鷹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erococcyx sparveri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方中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op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叉尾雨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pacif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白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garz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冠麻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rsachius melanolop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rnis che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熊鷹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saet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鵰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tinaetus mala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雀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嘴角鴞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s spil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鵂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enioptynx brodi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edo atth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ilopogon nuch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啄木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ngipicus can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赤啄木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opos leuco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木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us c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山椒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rocotus so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畫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pornis zanth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朱鸝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trail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macrocer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ae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枕藍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hymis az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us gland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藍鵲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cissa caerul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itta formos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星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cifraga caryocatac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巨嘴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vus macro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煤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parus 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iparus castaneo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青背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us montico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hlolophus hol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鷦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ia inorn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叢樹鶯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ustella alish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鷦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oepyg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洋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tah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毛腳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chon dasy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環鸚嘴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zixos semitor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烏頭翁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taiv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翁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sipetes leuc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roscopus albo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fortip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深山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acanthiz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頭山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ithalos concin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花翼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vett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hina brunn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斯氏繡眼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sterops sim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anoderm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matorhinus mus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rogenys erythrocnem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eniparus brun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ippe morris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噪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chalopteron morrisonia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phasia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紋翼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odura morrisoni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cichla stee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畫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ax taew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白喉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poec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茶腹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a europa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河烏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clus pallas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氏地鶇 /虎斑地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othera aurea / Zoothera d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背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頭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mala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tris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javan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鶇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niv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chrysola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icapa ferrug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malabar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腹琉璃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tava viv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翼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hypteryx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紫嘯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phonus ins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ope calli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iomela leu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背林鴝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siger johnston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青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edula hyperyth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鉛色水鶇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fuliginos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尾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auro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minul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胸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ignipec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西方黃鶺鴒 / 東方黃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flava / Motacilla tschutsch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麻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ser mont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cin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al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朱雀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odacus formos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鷽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owst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眉鵐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beriza tristra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47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47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47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478" w:hRule="auto"/>
        </w:trPr>
        body1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ird_Data_Summary</dc:title>
  <dc:creator/>
  <cp:keywords/>
  <dcterms:created xsi:type="dcterms:W3CDTF">2023-12-07T03:37:01Z</dcterms:created>
  <dcterms:modified xsi:type="dcterms:W3CDTF">2023-12-07T11:37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>officedown::rdocx_document</vt:lpwstr>
  </property>
</Properties>
</file>